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B2391E" w14:textId="77777777" w:rsidR="000B09C6" w:rsidRPr="001E323A" w:rsidRDefault="001E323A" w:rsidP="001E323A">
      <w:pPr>
        <w:jc w:val="center"/>
        <w:rPr>
          <w:rFonts w:cs="Times New Roman"/>
          <w:b/>
          <w:sz w:val="32"/>
          <w:szCs w:val="32"/>
        </w:rPr>
      </w:pPr>
      <w:r w:rsidRPr="001E323A">
        <w:rPr>
          <w:rFonts w:cs="Times New Roman"/>
          <w:b/>
          <w:sz w:val="32"/>
          <w:szCs w:val="32"/>
        </w:rPr>
        <w:t>BIÊN BẢN PHỎNG VẤN</w:t>
      </w:r>
    </w:p>
    <w:p w14:paraId="5C463406" w14:textId="77777777" w:rsidR="001E323A" w:rsidRDefault="001E323A" w:rsidP="001E323A">
      <w:pPr>
        <w:pStyle w:val="Heading1"/>
      </w:pPr>
      <w:r>
        <w:t>Thông tin chung</w:t>
      </w:r>
    </w:p>
    <w:p w14:paraId="0C46BB66" w14:textId="727BD196" w:rsidR="001E323A" w:rsidRDefault="001E323A" w:rsidP="001E323A">
      <w:pPr>
        <w:pStyle w:val="Heading2"/>
      </w:pPr>
      <w:r>
        <w:t>Thời gian</w:t>
      </w:r>
      <w:r w:rsidR="00D8227E">
        <w:t>:</w:t>
      </w:r>
    </w:p>
    <w:p w14:paraId="739D0C96" w14:textId="6AF5779B" w:rsidR="00D8227E" w:rsidRPr="00D8227E" w:rsidRDefault="00D8227E" w:rsidP="00D8227E">
      <w:pPr>
        <w:ind w:left="576"/>
      </w:pPr>
      <w:r>
        <w:t>9h14, ngày 11/03/2024.</w:t>
      </w:r>
    </w:p>
    <w:p w14:paraId="108FFD24" w14:textId="65FA549E" w:rsidR="001E323A" w:rsidRDefault="001E323A" w:rsidP="001E323A">
      <w:pPr>
        <w:pStyle w:val="Heading2"/>
      </w:pPr>
      <w:r>
        <w:t>Địa điểm</w:t>
      </w:r>
      <w:r w:rsidR="00D8227E">
        <w:t>:</w:t>
      </w:r>
    </w:p>
    <w:p w14:paraId="7139F1BA" w14:textId="632E786E" w:rsidR="00D8227E" w:rsidRPr="00D8227E" w:rsidRDefault="00CD1929" w:rsidP="00D8227E">
      <w:pPr>
        <w:ind w:left="576"/>
      </w:pPr>
      <w:r>
        <w:t>Gửi mail cho khách hàng: tuannguyenincosaf@gmail.com</w:t>
      </w:r>
    </w:p>
    <w:p w14:paraId="7EEF13AF" w14:textId="08CF064E" w:rsidR="001E323A" w:rsidRDefault="001E323A" w:rsidP="001E323A">
      <w:pPr>
        <w:pStyle w:val="Heading2"/>
      </w:pPr>
      <w:r>
        <w:t>Thành phần tham gia phỏng vấn</w:t>
      </w:r>
      <w:r w:rsidR="00CD1929">
        <w:t>:</w:t>
      </w:r>
    </w:p>
    <w:p w14:paraId="6C0C4279" w14:textId="77777777" w:rsidR="001A199E" w:rsidRDefault="001A199E" w:rsidP="001A199E">
      <w:pPr>
        <w:spacing w:line="276" w:lineRule="auto"/>
        <w:ind w:left="426"/>
        <w:jc w:val="both"/>
      </w:pPr>
      <w:r>
        <w:t>- Người được phỏng vấn: Anh Nguyễn Như Tuấn, nhân viên công ty INCOSAF chi nhánh Đà Nẵng.</w:t>
      </w:r>
    </w:p>
    <w:p w14:paraId="78CF9B47" w14:textId="61A30A3D" w:rsidR="001A199E" w:rsidRDefault="001A199E" w:rsidP="001A199E">
      <w:pPr>
        <w:ind w:left="426"/>
        <w:jc w:val="both"/>
      </w:pPr>
      <w:r>
        <w:t>- Người phỏng vấn:</w:t>
      </w:r>
      <w:r>
        <w:rPr>
          <w:rFonts w:ascii="Calibri" w:hAnsi="Calibri" w:cs="Calibri"/>
        </w:rPr>
        <w:t xml:space="preserve"> </w:t>
      </w:r>
      <w:r>
        <w:t>Nguyễn Đắc Cẩm Nhung</w:t>
      </w:r>
    </w:p>
    <w:p w14:paraId="34D316F6" w14:textId="77777777" w:rsidR="00AE2118" w:rsidRDefault="00AE2118" w:rsidP="00AE2118">
      <w:pPr>
        <w:pStyle w:val="Heading1"/>
      </w:pPr>
      <w:r>
        <w:t>Mục đích buổi phỏng vấn</w:t>
      </w:r>
    </w:p>
    <w:p w14:paraId="2124B4E9" w14:textId="1EEB50CD" w:rsidR="00AE2118" w:rsidRPr="00AE2118" w:rsidRDefault="001A199E" w:rsidP="001A199E">
      <w:pPr>
        <w:spacing w:line="276" w:lineRule="auto"/>
        <w:ind w:left="426"/>
        <w:jc w:val="both"/>
      </w:pPr>
      <w:r>
        <w:t xml:space="preserve">Thu thập các yêu cầu chưa rõ ràng từ lần phỏng vấn trước </w:t>
      </w:r>
      <w:r>
        <w:t>để xây dựng hệ thống quản lý các dự án kiểm định cho công ty INCOSAF.</w:t>
      </w:r>
    </w:p>
    <w:p w14:paraId="183D0472" w14:textId="77777777" w:rsidR="001E323A" w:rsidRDefault="001E323A" w:rsidP="001E323A">
      <w:pPr>
        <w:pStyle w:val="Heading1"/>
      </w:pPr>
      <w:r>
        <w:t>Khái quát yêu cầu</w:t>
      </w:r>
    </w:p>
    <w:p w14:paraId="19DEE2A8" w14:textId="77777777" w:rsidR="00FE2062" w:rsidRPr="00491290" w:rsidRDefault="00FE2062" w:rsidP="00FE2062">
      <w:pPr>
        <w:ind w:left="426"/>
        <w:jc w:val="both"/>
        <w:rPr>
          <w:i/>
          <w:iCs/>
        </w:rPr>
      </w:pPr>
      <w:r w:rsidRPr="00491290">
        <w:rPr>
          <w:i/>
          <w:iCs/>
        </w:rPr>
        <w:t>Yêu cầu chức năng:</w:t>
      </w:r>
    </w:p>
    <w:p w14:paraId="16AA0D51" w14:textId="77777777" w:rsidR="00FE2062" w:rsidRDefault="00FE2062" w:rsidP="00FE2062">
      <w:pPr>
        <w:ind w:left="426"/>
        <w:jc w:val="both"/>
      </w:pPr>
      <w:bookmarkStart w:id="0" w:name="_Hlk161532059"/>
      <w:r>
        <w:t>- Quản lý thông tin đăng nhập/đăng xuất tài khoản.</w:t>
      </w:r>
    </w:p>
    <w:bookmarkEnd w:id="0"/>
    <w:p w14:paraId="2F440980" w14:textId="77777777" w:rsidR="00FE2062" w:rsidRDefault="00FE2062" w:rsidP="00FE2062">
      <w:pPr>
        <w:ind w:left="426"/>
        <w:jc w:val="both"/>
      </w:pPr>
      <w:r>
        <w:t>- Thông báo.</w:t>
      </w:r>
    </w:p>
    <w:p w14:paraId="45D74A73" w14:textId="77777777" w:rsidR="00FE2062" w:rsidRPr="00832F67" w:rsidRDefault="00FE2062" w:rsidP="00FE2062">
      <w:pPr>
        <w:ind w:left="426"/>
        <w:jc w:val="both"/>
        <w:rPr>
          <w:i/>
          <w:iCs/>
        </w:rPr>
      </w:pPr>
      <w:r w:rsidRPr="00832F67">
        <w:rPr>
          <w:i/>
          <w:iCs/>
        </w:rPr>
        <w:t>Yêu cầu phi chức năng:</w:t>
      </w:r>
    </w:p>
    <w:p w14:paraId="6F4FF0DF" w14:textId="77777777" w:rsidR="00FE2062" w:rsidRDefault="00FE2062" w:rsidP="00FE2062">
      <w:pPr>
        <w:ind w:left="426"/>
        <w:jc w:val="both"/>
      </w:pPr>
      <w:r>
        <w:t>- Đăng nhập, đăng ký tài khoản.</w:t>
      </w:r>
    </w:p>
    <w:p w14:paraId="68D885B5" w14:textId="77777777" w:rsidR="00FE2062" w:rsidRDefault="00FE2062" w:rsidP="00FE2062">
      <w:pPr>
        <w:ind w:left="426"/>
        <w:jc w:val="both"/>
      </w:pPr>
      <w:r>
        <w:t>- Thiết kế giao diện.</w:t>
      </w:r>
    </w:p>
    <w:p w14:paraId="363E3911" w14:textId="6CE26CB1" w:rsidR="00B52A0C" w:rsidRPr="001E323A" w:rsidRDefault="006357C3" w:rsidP="00B52A0C">
      <w:pPr>
        <w:ind w:left="426"/>
        <w:jc w:val="both"/>
      </w:pPr>
      <w:r>
        <w:t>- Nhắn tin.</w:t>
      </w:r>
    </w:p>
    <w:p w14:paraId="72F3ECD2" w14:textId="77777777" w:rsidR="001E323A" w:rsidRDefault="001E323A" w:rsidP="001E323A">
      <w:pPr>
        <w:pStyle w:val="Heading1"/>
      </w:pPr>
      <w:r>
        <w:t>Chi tiết yêu cầu</w:t>
      </w:r>
    </w:p>
    <w:p w14:paraId="12D1347F" w14:textId="77777777" w:rsidR="001E323A" w:rsidRDefault="001E323A" w:rsidP="001E323A">
      <w:pPr>
        <w:pStyle w:val="Heading2"/>
      </w:pPr>
      <w:r>
        <w:t>Yêu cầu chức năng</w:t>
      </w:r>
    </w:p>
    <w:p w14:paraId="1A8BC750" w14:textId="77777777" w:rsidR="00FE2062" w:rsidRPr="00673240" w:rsidRDefault="00FE2062" w:rsidP="00FE2062">
      <w:pPr>
        <w:pStyle w:val="Heading3"/>
        <w:jc w:val="both"/>
        <w:rPr>
          <w:u w:val="single"/>
        </w:rPr>
      </w:pPr>
      <w:r w:rsidRPr="00673240">
        <w:rPr>
          <w:u w:val="single"/>
        </w:rPr>
        <w:t xml:space="preserve">Chức năng </w:t>
      </w:r>
      <w:r>
        <w:rPr>
          <w:u w:val="single"/>
        </w:rPr>
        <w:t>Q</w:t>
      </w:r>
      <w:r w:rsidRPr="00673240">
        <w:rPr>
          <w:u w:val="single"/>
        </w:rPr>
        <w:t>uản lý thông tin đăng nhập/đăng xuất tài khoản:</w:t>
      </w:r>
    </w:p>
    <w:p w14:paraId="2FDCA9AD" w14:textId="5EF58C1E" w:rsidR="001E323A" w:rsidRDefault="008F130D" w:rsidP="008F130D">
      <w:pPr>
        <w:ind w:left="426"/>
      </w:pPr>
      <w:r>
        <w:t xml:space="preserve">- Thông tin cá nhân gồm: </w:t>
      </w:r>
      <w:r w:rsidRPr="008F130D">
        <w:t>họ tên, ngày/tháng năm sinh, tuổi, ngành học, trường đại học theo học</w:t>
      </w:r>
      <w:r>
        <w:t>.</w:t>
      </w:r>
    </w:p>
    <w:p w14:paraId="3F661C1A" w14:textId="048F9883" w:rsidR="001E323A" w:rsidRPr="00281A33" w:rsidRDefault="001E323A" w:rsidP="001E323A">
      <w:pPr>
        <w:pStyle w:val="Heading3"/>
        <w:rPr>
          <w:u w:val="single"/>
        </w:rPr>
      </w:pPr>
      <w:r w:rsidRPr="00281A33">
        <w:rPr>
          <w:u w:val="single"/>
        </w:rPr>
        <w:t xml:space="preserve">Chức năng </w:t>
      </w:r>
      <w:r w:rsidR="00185D5A">
        <w:rPr>
          <w:u w:val="single"/>
        </w:rPr>
        <w:t>Thông báo</w:t>
      </w:r>
      <w:r w:rsidR="00281A33" w:rsidRPr="00281A33">
        <w:rPr>
          <w:u w:val="single"/>
        </w:rPr>
        <w:t>:</w:t>
      </w:r>
    </w:p>
    <w:p w14:paraId="7A67C0CD" w14:textId="640B57D8" w:rsidR="001E323A" w:rsidRPr="001E323A" w:rsidRDefault="00185D5A" w:rsidP="00185D5A">
      <w:pPr>
        <w:ind w:left="426"/>
      </w:pPr>
      <w:r>
        <w:t>- Khi</w:t>
      </w:r>
      <w:r>
        <w:t xml:space="preserve"> tiến độ dự án chuyển sang các giai đoạn khác thì thông báo đến các thành viên trong dự án</w:t>
      </w:r>
      <w:r>
        <w:t>.</w:t>
      </w:r>
    </w:p>
    <w:p w14:paraId="795C6BDC" w14:textId="77777777" w:rsidR="001E323A" w:rsidRDefault="001E323A" w:rsidP="001E323A">
      <w:pPr>
        <w:pStyle w:val="Heading2"/>
      </w:pPr>
      <w:r>
        <w:lastRenderedPageBreak/>
        <w:t>Yêu cầu phi chức năng</w:t>
      </w:r>
    </w:p>
    <w:p w14:paraId="46687B47" w14:textId="760BB9BB" w:rsidR="00846A07" w:rsidRDefault="00846A07" w:rsidP="00846A07">
      <w:pPr>
        <w:ind w:left="426"/>
      </w:pPr>
      <w:r>
        <w:t xml:space="preserve">- Đăng nhập, đăng ký tài khoản: </w:t>
      </w:r>
      <w:r w:rsidRPr="00846A07">
        <w:t>hỏi người dùng để xác nhận có đăng xuất không</w:t>
      </w:r>
      <w:r>
        <w:t>:</w:t>
      </w:r>
      <w:r w:rsidRPr="00846A07">
        <w:t xml:space="preserve"> 2 phương án: </w:t>
      </w:r>
      <w:r>
        <w:t>“</w:t>
      </w:r>
      <w:r w:rsidRPr="00846A07">
        <w:t>Có</w:t>
      </w:r>
      <w:r>
        <w:t>” hoặc</w:t>
      </w:r>
      <w:r w:rsidRPr="00846A07">
        <w:t xml:space="preserve"> </w:t>
      </w:r>
      <w:r>
        <w:t>“</w:t>
      </w:r>
      <w:r w:rsidRPr="00846A07">
        <w:t>Không</w:t>
      </w:r>
      <w:r>
        <w:t>”.</w:t>
      </w:r>
    </w:p>
    <w:p w14:paraId="6F08268E" w14:textId="60B718CC" w:rsidR="00846A07" w:rsidRDefault="000320CD" w:rsidP="00846A07">
      <w:pPr>
        <w:ind w:left="426"/>
      </w:pPr>
      <w:r>
        <w:t>- Thiết kế giao diện:</w:t>
      </w:r>
    </w:p>
    <w:p w14:paraId="713EA857" w14:textId="6F53A343" w:rsidR="000320CD" w:rsidRDefault="00BA5BC1" w:rsidP="00BA5BC1">
      <w:pPr>
        <w:ind w:left="567"/>
      </w:pPr>
      <w:r>
        <w:sym w:font="Wingdings" w:char="F09E"/>
      </w:r>
      <w:r w:rsidR="00B81CF3">
        <w:t xml:space="preserve"> Giao diện đăng nhậ</w:t>
      </w:r>
      <w:r>
        <w:t>p</w:t>
      </w:r>
      <w:r w:rsidR="00B81CF3">
        <w:t xml:space="preserve">: </w:t>
      </w:r>
      <w:r w:rsidR="000F4DDB">
        <w:t xml:space="preserve">tên đăng nhập viết in hoa gồm chữ và số; </w:t>
      </w:r>
      <w:r w:rsidR="00B81CF3">
        <w:t>mật khẩu gồm 1 k</w:t>
      </w:r>
      <w:r w:rsidR="000F4DDB">
        <w:t>í</w:t>
      </w:r>
      <w:r w:rsidR="00B81CF3">
        <w:t xml:space="preserve"> tự đặc biệt,</w:t>
      </w:r>
      <w:r w:rsidR="000F4DDB">
        <w:t xml:space="preserve"> 1 kí tự in hoa,</w:t>
      </w:r>
      <w:r w:rsidR="00B81CF3">
        <w:t xml:space="preserve"> các k</w:t>
      </w:r>
      <w:r w:rsidR="000F4DDB">
        <w:t>í</w:t>
      </w:r>
      <w:r w:rsidR="00B81CF3">
        <w:t xml:space="preserve"> tự thường</w:t>
      </w:r>
      <w:r w:rsidR="000F4DDB">
        <w:t>, giới hạn trong 10 kí tự.</w:t>
      </w:r>
    </w:p>
    <w:p w14:paraId="2104AF60" w14:textId="77777777" w:rsidR="00EA116D" w:rsidRDefault="00BA5BC1" w:rsidP="00EA116D">
      <w:pPr>
        <w:ind w:left="567"/>
      </w:pPr>
      <w:r>
        <w:sym w:font="Wingdings" w:char="F09E"/>
      </w:r>
      <w:r>
        <w:t xml:space="preserve"> Giao diện đăng xuất: </w:t>
      </w:r>
      <w:r w:rsidR="00281A33">
        <w:t>có khung thông báo “Bạn có muốn đăng xuất không?” và hai lựa chọn “Có” hoặc “Không”</w:t>
      </w:r>
    </w:p>
    <w:p w14:paraId="7F7A8D1A" w14:textId="0C432E1C" w:rsidR="00EA116D" w:rsidRDefault="006357C3" w:rsidP="006357C3">
      <w:pPr>
        <w:ind w:left="426"/>
      </w:pPr>
      <w:r>
        <w:t>- Nhắn tin:</w:t>
      </w:r>
      <w:r w:rsidR="00EA116D">
        <w:t xml:space="preserve"> </w:t>
      </w:r>
    </w:p>
    <w:p w14:paraId="6E2F7728" w14:textId="77777777" w:rsidR="006357C3" w:rsidRDefault="006357C3" w:rsidP="006357C3">
      <w:pPr>
        <w:ind w:left="567"/>
      </w:pPr>
      <w:r>
        <w:sym w:font="Wingdings" w:char="F09E"/>
      </w:r>
      <w:r>
        <w:t xml:space="preserve"> </w:t>
      </w:r>
      <w:r w:rsidR="00EA116D">
        <w:t>Gửi hoặc nhận tin nhắn dạng văn bản, hình ảnh, video, âm thanh.</w:t>
      </w:r>
    </w:p>
    <w:p w14:paraId="7159A3A7" w14:textId="680A4CC1" w:rsidR="000F4DDB" w:rsidRDefault="006357C3" w:rsidP="006357C3">
      <w:pPr>
        <w:ind w:left="567"/>
      </w:pPr>
      <w:r>
        <w:sym w:font="Wingdings" w:char="F09E"/>
      </w:r>
      <w:r>
        <w:t xml:space="preserve"> </w:t>
      </w:r>
      <w:r w:rsidR="00EA116D">
        <w:t>Có thể thu hồi tin nhắn, xóa đoạn chat.</w:t>
      </w:r>
    </w:p>
    <w:p w14:paraId="69A2CCA2" w14:textId="28F89630" w:rsidR="001E323A" w:rsidRDefault="00B52A0C" w:rsidP="0005465A">
      <w:r>
        <w:t>- Hệ thống</w:t>
      </w:r>
      <w:r w:rsidR="00185D5A">
        <w:t xml:space="preserve"> hoạt động 24/7.</w:t>
      </w:r>
    </w:p>
    <w:p w14:paraId="0C6268C0" w14:textId="77777777" w:rsidR="00D13700" w:rsidRPr="001E323A" w:rsidRDefault="00D13700" w:rsidP="0005465A"/>
    <w:p w14:paraId="2E042CF9" w14:textId="0C6F4401" w:rsidR="00FB2454" w:rsidRPr="00FB2454" w:rsidRDefault="001E323A" w:rsidP="001E323A">
      <w:pPr>
        <w:pStyle w:val="Heading1"/>
      </w:pPr>
      <w:r>
        <w:t>Chi tiết nội dung phỏng vấn</w:t>
      </w:r>
    </w:p>
    <w:p w14:paraId="51E30C2D" w14:textId="6D8BFA09" w:rsidR="001E323A" w:rsidRPr="00D13700" w:rsidRDefault="00FB2454" w:rsidP="00FB2454">
      <w:pPr>
        <w:spacing w:before="240"/>
        <w:rPr>
          <w:b/>
          <w:bCs/>
          <w:i/>
          <w:iCs/>
        </w:rPr>
      </w:pPr>
      <w:r w:rsidRPr="00D13700">
        <w:rPr>
          <w:b/>
          <w:bCs/>
          <w:i/>
          <w:iCs/>
        </w:rPr>
        <w:t>Mail gửi từ người phỏng vấn:</w:t>
      </w:r>
    </w:p>
    <w:p w14:paraId="3D5BC5C0" w14:textId="587D2D9D" w:rsidR="00FB2454" w:rsidRDefault="00FB2454" w:rsidP="001E323A">
      <w:r>
        <w:t>Người nhận: tuannguyenincosaf@gmail.com</w:t>
      </w:r>
    </w:p>
    <w:p w14:paraId="16AF6D62" w14:textId="56F1D149" w:rsidR="00FB2454" w:rsidRDefault="00FB2454" w:rsidP="001E323A">
      <w:r>
        <w:t xml:space="preserve">Chủ đề: </w:t>
      </w:r>
      <w:r w:rsidRPr="00FB2454">
        <w:t>THU THẬP THÔNG TIN XÂY DỰNG HỆ THỐNG LẦN 2</w:t>
      </w:r>
    </w:p>
    <w:p w14:paraId="38F5A747" w14:textId="30BAB5DF" w:rsidR="00FB2454" w:rsidRDefault="00FB2454" w:rsidP="001E323A">
      <w:r>
        <w:t>Nội dung thư:</w:t>
      </w:r>
    </w:p>
    <w:p w14:paraId="7A5B3977" w14:textId="240F5E34" w:rsidR="00754BA2" w:rsidRDefault="00754BA2" w:rsidP="00754BA2">
      <w:r>
        <w:t>Chào buổi sáng, anh Tuấn.</w:t>
      </w:r>
    </w:p>
    <w:p w14:paraId="79506554" w14:textId="7C9DC1A9" w:rsidR="00754BA2" w:rsidRDefault="00754BA2" w:rsidP="00754BA2">
      <w:r>
        <w:t>Lời đầu tiên, nhóm xin gửi lời cảm ơn chân thành đến anh vì đã hỗ trợ trong lần phỏng vấn thứ nhất vào ngày 07/03/2024. Những thông tin anh mang lại đã giúp nhóm rất nhiều trong việc thiết kế cho hệ thống quản lý các dự án kiểm định trong tương lai.</w:t>
      </w:r>
    </w:p>
    <w:p w14:paraId="1C4C41CD" w14:textId="77777777" w:rsidR="00754BA2" w:rsidRDefault="00754BA2" w:rsidP="00754BA2">
      <w:r>
        <w:t>Để đảm bảo rằng, hệ thống có thể đáp ứng tối đa kỳ vọng từ anh nhất, nhóm xin phép nhờ anh hỗ trợ trả lời một vài câu hỏi:</w:t>
      </w:r>
    </w:p>
    <w:p w14:paraId="33CDA22D" w14:textId="4B1B6941" w:rsidR="00754BA2" w:rsidRDefault="00754BA2" w:rsidP="00754BA2">
      <w:r>
        <w:t xml:space="preserve">1. </w:t>
      </w:r>
      <w:r>
        <w:t>Khi đăng xuất có cần hỏi người dùng để xác nhận có đăng xuất không? (2 phương án: Có, Không)</w:t>
      </w:r>
    </w:p>
    <w:p w14:paraId="3429B49C" w14:textId="634E48FF" w:rsidR="00754BA2" w:rsidRDefault="00754BA2" w:rsidP="00754BA2">
      <w:r>
        <w:t xml:space="preserve">2. </w:t>
      </w:r>
      <w:r>
        <w:t>Thông tin cá nhân của nhân viên và người quản lý/quản trị gồm những thông tin cụ thể nào?</w:t>
      </w:r>
    </w:p>
    <w:p w14:paraId="3F02A6E7" w14:textId="69DE51C7" w:rsidR="00754BA2" w:rsidRDefault="00754BA2" w:rsidP="00754BA2">
      <w:r>
        <w:t xml:space="preserve">3. </w:t>
      </w:r>
      <w:r>
        <w:t>Về mục tin nhắn trong chức năng Quản lý dự án, nhóm có đề xuất thêm những chức năng như sau:</w:t>
      </w:r>
    </w:p>
    <w:p w14:paraId="4F750C7C" w14:textId="77777777" w:rsidR="00754BA2" w:rsidRDefault="00754BA2" w:rsidP="00754BA2">
      <w:r>
        <w:lastRenderedPageBreak/>
        <w:t>&gt; Gửi hoặc nhận tin nhắn dạng văn bản, hình ảnh, video, âm thanh.</w:t>
      </w:r>
    </w:p>
    <w:p w14:paraId="0B020457" w14:textId="206367B8" w:rsidR="00754BA2" w:rsidRDefault="00754BA2" w:rsidP="00754BA2">
      <w:r>
        <w:t>&gt; Có thể thu hồi tin nhắn, xóa đoạn chat.</w:t>
      </w:r>
    </w:p>
    <w:p w14:paraId="26B2A405" w14:textId="77777777" w:rsidR="00754BA2" w:rsidRDefault="00754BA2" w:rsidP="00754BA2">
      <w:r>
        <w:t>Việc này có thể giúp nguồn thông tin được đa dạng hơn. Anh nghĩ như thế nào về đề xuất này?</w:t>
      </w:r>
    </w:p>
    <w:p w14:paraId="09926702" w14:textId="5519FEFA" w:rsidR="00754BA2" w:rsidRDefault="00754BA2" w:rsidP="00754BA2">
      <w:r>
        <w:t>4. Về thông báo, khi tiến độ dự án chuyển sang các giai đoạn khác thì có cần thông báo đến các thành viên trong dự án không?</w:t>
      </w:r>
    </w:p>
    <w:p w14:paraId="2CBCD8D2" w14:textId="4DA704B3" w:rsidR="00754BA2" w:rsidRDefault="00754BA2" w:rsidP="00754BA2">
      <w:r>
        <w:t xml:space="preserve">5. </w:t>
      </w:r>
      <w:r>
        <w:t>Giao diện đăng nhập/đăng xuất cụ thể như thế nào?</w:t>
      </w:r>
    </w:p>
    <w:p w14:paraId="3F29C749" w14:textId="0BD0C4EC" w:rsidR="00754BA2" w:rsidRDefault="00754BA2" w:rsidP="00754BA2">
      <w:r>
        <w:t>6.</w:t>
      </w:r>
      <w:r>
        <w:t xml:space="preserve"> Hệ thống có cần hoạt động 24/7 hay không?</w:t>
      </w:r>
    </w:p>
    <w:p w14:paraId="62FA8186" w14:textId="631F3EFD" w:rsidR="00754BA2" w:rsidRDefault="00754BA2" w:rsidP="00754BA2">
      <w:r>
        <w:t xml:space="preserve">Nhóm luôn đánh giá cao mọi sự đóng góp thông tin từ phía anh và cam kết sẽ sử dụng thông tin này để phát triển một hệ thống tối ưu nhất. </w:t>
      </w:r>
    </w:p>
    <w:p w14:paraId="03EC1ECB" w14:textId="77777777" w:rsidR="00923884" w:rsidRDefault="00754BA2" w:rsidP="00923884">
      <w:pPr>
        <w:spacing w:after="0"/>
      </w:pPr>
      <w:r>
        <w:t xml:space="preserve">Xin chân thành cảm ơn anh đã dành thời gian xem và trả lời mail này. </w:t>
      </w:r>
    </w:p>
    <w:p w14:paraId="43375DE2" w14:textId="682C3B4E" w:rsidR="00754BA2" w:rsidRDefault="00754BA2" w:rsidP="00754BA2">
      <w:r>
        <w:t>Nhóm rất mong được nhận sự phản hồi từ anh.</w:t>
      </w:r>
    </w:p>
    <w:p w14:paraId="3E196D4F" w14:textId="77777777" w:rsidR="00754BA2" w:rsidRDefault="00754BA2" w:rsidP="00754BA2"/>
    <w:p w14:paraId="7083511A" w14:textId="77777777" w:rsidR="00754BA2" w:rsidRDefault="00754BA2" w:rsidP="00754BA2">
      <w:r>
        <w:t>Trân trọng,</w:t>
      </w:r>
    </w:p>
    <w:p w14:paraId="6C1CB19C" w14:textId="365932D7" w:rsidR="00923884" w:rsidRDefault="00754BA2" w:rsidP="00754BA2">
      <w:r>
        <w:t>Nhung.</w:t>
      </w:r>
    </w:p>
    <w:p w14:paraId="7E872A67" w14:textId="77777777" w:rsidR="00D13700" w:rsidRDefault="00D13700" w:rsidP="00754BA2"/>
    <w:p w14:paraId="7CF90635" w14:textId="0265B0C6" w:rsidR="00923884" w:rsidRPr="00D13700" w:rsidRDefault="00923884" w:rsidP="00754BA2">
      <w:pPr>
        <w:rPr>
          <w:b/>
          <w:bCs/>
          <w:i/>
          <w:iCs/>
        </w:rPr>
      </w:pPr>
      <w:r w:rsidRPr="00D13700">
        <w:rPr>
          <w:b/>
          <w:bCs/>
          <w:i/>
          <w:iCs/>
        </w:rPr>
        <w:t>Mail nhận từ người được phỏng vấn:</w:t>
      </w:r>
    </w:p>
    <w:p w14:paraId="5D35E182" w14:textId="4435DE19" w:rsidR="00923884" w:rsidRDefault="00923884" w:rsidP="00923884">
      <w:r>
        <w:t>Chào Nhung,</w:t>
      </w:r>
    </w:p>
    <w:p w14:paraId="192458D9" w14:textId="5BF795AC" w:rsidR="00923884" w:rsidRDefault="00923884" w:rsidP="00923884">
      <w:r>
        <w:t>Anh đã nhận được câu hỏi từ nhóm mình và anh sẽ giải đáp theo nhu cầu hiện tại của công ty mình tại chi nhánh Đà Nẵng:</w:t>
      </w:r>
    </w:p>
    <w:p w14:paraId="227144B1" w14:textId="0B41F39D" w:rsidR="00923884" w:rsidRDefault="00923884" w:rsidP="00923884">
      <w:r>
        <w:t xml:space="preserve">1. </w:t>
      </w:r>
      <w:r>
        <w:t>Hệ thống sẽ hỏi người dùng chọn phương án như nhóm đề xuất.</w:t>
      </w:r>
    </w:p>
    <w:p w14:paraId="6E64F531" w14:textId="6C9A82E6" w:rsidR="00923884" w:rsidRDefault="00923884" w:rsidP="00923884">
      <w:r>
        <w:t xml:space="preserve">2. </w:t>
      </w:r>
      <w:r>
        <w:t>Thông tin cá nhân ở đây của cả hai đều bao gồm: họ tên, ngày/tháng năm sinh, tuổi,</w:t>
      </w:r>
      <w:r>
        <w:t xml:space="preserve"> </w:t>
      </w:r>
      <w:r>
        <w:t>ngành học, trường đại học theo học; còn thông tin liên lạc anh đã nhắc đến trong lần</w:t>
      </w:r>
      <w:r>
        <w:t xml:space="preserve"> </w:t>
      </w:r>
      <w:r>
        <w:t>phỏng vấn trước.</w:t>
      </w:r>
    </w:p>
    <w:p w14:paraId="321F502A" w14:textId="58242815" w:rsidR="00923884" w:rsidRDefault="00923884" w:rsidP="00923884">
      <w:r>
        <w:t xml:space="preserve">3. </w:t>
      </w:r>
      <w:r>
        <w:t>Đề xuất ổn. Các em có thể tiến hành phát triển theo đề xuất này.</w:t>
      </w:r>
    </w:p>
    <w:p w14:paraId="0EF7F490" w14:textId="734A3A68" w:rsidR="003F4DF9" w:rsidRDefault="003F4DF9" w:rsidP="003F4DF9">
      <w:r>
        <w:t>4.  Về giao diện:</w:t>
      </w:r>
    </w:p>
    <w:p w14:paraId="231BBEEE" w14:textId="163F9AF3" w:rsidR="003F4DF9" w:rsidRDefault="003F4DF9" w:rsidP="003F4DF9">
      <w:r>
        <w:t xml:space="preserve">- </w:t>
      </w:r>
      <w:r>
        <w:t>Giao diện đăng nhập: tên đăng nhập viết in hoa gồm chữ và số; mật khẩu gồm 1 kí tự đặc biệt, 1 kí tự in hoa, các kí tự thường, giới hạn trong 10 kí tự</w:t>
      </w:r>
      <w:r>
        <w:t>.</w:t>
      </w:r>
    </w:p>
    <w:p w14:paraId="3780CB72" w14:textId="21282C4E" w:rsidR="003F4DF9" w:rsidRDefault="003F4DF9" w:rsidP="00923884">
      <w:r>
        <w:t xml:space="preserve">- </w:t>
      </w:r>
      <w:r>
        <w:t>Giao diện đăng xuất: có khung thông báo “Bạn có muốn đăng xuất không?” và hai lựa chọn “Có” hoặc “Không”</w:t>
      </w:r>
      <w:r>
        <w:t>.</w:t>
      </w:r>
    </w:p>
    <w:p w14:paraId="76531C5E" w14:textId="4074C96E" w:rsidR="00923884" w:rsidRDefault="003F4DF9" w:rsidP="00923884">
      <w:r>
        <w:lastRenderedPageBreak/>
        <w:t xml:space="preserve">5. </w:t>
      </w:r>
      <w:r w:rsidR="00923884">
        <w:t>Tất nhiên là cần thông báo nhé.</w:t>
      </w:r>
    </w:p>
    <w:p w14:paraId="1F3F3296" w14:textId="2500E056" w:rsidR="00923884" w:rsidRDefault="003F4DF9" w:rsidP="00923884">
      <w:r>
        <w:t xml:space="preserve">6. </w:t>
      </w:r>
      <w:r w:rsidR="00923884">
        <w:t>Hệ thống cần hoạt động 24/7.</w:t>
      </w:r>
    </w:p>
    <w:p w14:paraId="12FE6010" w14:textId="77777777" w:rsidR="003F4DF9" w:rsidRDefault="003F4DF9" w:rsidP="00923884"/>
    <w:p w14:paraId="0DD4A3EB" w14:textId="58B64096" w:rsidR="00923884" w:rsidRDefault="00923884" w:rsidP="00923884">
      <w:r>
        <w:t xml:space="preserve">Bên trên là thông tin các em cần và giải đáp từ anh. </w:t>
      </w:r>
      <w:r w:rsidR="00D13700">
        <w:t xml:space="preserve"> </w:t>
      </w:r>
      <w:r>
        <w:t>Nếu còn bất cứ thắc mắc gì, các em có thể gửi câu hỏi đến anh.</w:t>
      </w:r>
    </w:p>
    <w:p w14:paraId="31A124EC" w14:textId="77777777" w:rsidR="00923884" w:rsidRDefault="00923884" w:rsidP="00923884">
      <w:r>
        <w:t>Chúc nhóm có một ngày tốt lành.</w:t>
      </w:r>
    </w:p>
    <w:p w14:paraId="0E122E34" w14:textId="77777777" w:rsidR="00923884" w:rsidRDefault="00923884" w:rsidP="00923884"/>
    <w:p w14:paraId="6A834AC5" w14:textId="77777777" w:rsidR="00923884" w:rsidRDefault="00923884" w:rsidP="00923884">
      <w:r>
        <w:t>Trân trọng,</w:t>
      </w:r>
    </w:p>
    <w:p w14:paraId="0606759E" w14:textId="49D84527" w:rsidR="00923884" w:rsidRPr="001E323A" w:rsidRDefault="00923884" w:rsidP="00923884">
      <w:r>
        <w:t>Tuấn.</w:t>
      </w:r>
    </w:p>
    <w:p w14:paraId="0E56FCBB" w14:textId="77777777" w:rsidR="001E323A" w:rsidRPr="001E323A" w:rsidRDefault="001E323A" w:rsidP="001E323A"/>
    <w:p w14:paraId="3A2A585E" w14:textId="77777777" w:rsidR="001E323A" w:rsidRPr="001E323A" w:rsidRDefault="001E323A" w:rsidP="001E323A"/>
    <w:sectPr w:rsidR="001E323A" w:rsidRPr="001E32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0641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8684935">
    <w:abstractNumId w:val="2"/>
  </w:num>
  <w:num w:numId="2" w16cid:durableId="131798958">
    <w:abstractNumId w:val="0"/>
  </w:num>
  <w:num w:numId="3" w16cid:durableId="18595431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320CD"/>
    <w:rsid w:val="0005465A"/>
    <w:rsid w:val="000B09C6"/>
    <w:rsid w:val="000F4DDB"/>
    <w:rsid w:val="00185D5A"/>
    <w:rsid w:val="001A199E"/>
    <w:rsid w:val="001E323A"/>
    <w:rsid w:val="00281A33"/>
    <w:rsid w:val="003B029F"/>
    <w:rsid w:val="003F4DF9"/>
    <w:rsid w:val="006357C3"/>
    <w:rsid w:val="00646822"/>
    <w:rsid w:val="00754BA2"/>
    <w:rsid w:val="00846A07"/>
    <w:rsid w:val="008F130D"/>
    <w:rsid w:val="00923884"/>
    <w:rsid w:val="00AE2118"/>
    <w:rsid w:val="00B52A0C"/>
    <w:rsid w:val="00B81CF3"/>
    <w:rsid w:val="00BA5BC1"/>
    <w:rsid w:val="00BE162C"/>
    <w:rsid w:val="00BF3FDE"/>
    <w:rsid w:val="00CD1929"/>
    <w:rsid w:val="00D13700"/>
    <w:rsid w:val="00D8227E"/>
    <w:rsid w:val="00E50699"/>
    <w:rsid w:val="00EA116D"/>
    <w:rsid w:val="00F734AF"/>
    <w:rsid w:val="00FB2454"/>
    <w:rsid w:val="00FE20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30E1F3"/>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5414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4</Pages>
  <Words>604</Words>
  <Characters>344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Nguyen Dac Cam Nhung</cp:lastModifiedBy>
  <cp:revision>7</cp:revision>
  <dcterms:created xsi:type="dcterms:W3CDTF">2023-02-28T00:08:00Z</dcterms:created>
  <dcterms:modified xsi:type="dcterms:W3CDTF">2024-03-16T19:28:00Z</dcterms:modified>
</cp:coreProperties>
</file>